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142884" w14:textId="60A9E731" w:rsidR="00533E44" w:rsidRPr="00533E44" w:rsidRDefault="00533E44" w:rsidP="00533E44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533E44">
        <w:rPr>
          <w:rFonts w:ascii="Times New Roman" w:hAnsi="Times New Roman" w:cs="Times New Roman"/>
          <w:b/>
          <w:bCs/>
          <w:color w:val="000000"/>
          <w:sz w:val="28"/>
          <w:szCs w:val="28"/>
        </w:rPr>
        <w:t>HRP-203 - Modification Application</w:t>
      </w:r>
    </w:p>
    <w:p w14:paraId="71173CA2" w14:textId="77777777" w:rsidR="00533E44" w:rsidRPr="00533E44" w:rsidRDefault="00533E44" w:rsidP="00533E4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32EDBD07" w14:textId="77777777" w:rsidR="00533E44" w:rsidRPr="00533E44" w:rsidRDefault="00533E44" w:rsidP="00533E4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533E44">
        <w:rPr>
          <w:rFonts w:ascii="Times New Roman" w:hAnsi="Times New Roman" w:cs="Times New Roman"/>
          <w:b/>
          <w:bCs/>
          <w:color w:val="000000"/>
          <w:sz w:val="28"/>
          <w:szCs w:val="28"/>
        </w:rPr>
        <w:t>Project Title:</w:t>
      </w:r>
    </w:p>
    <w:p w14:paraId="32FF712A" w14:textId="453AE11D" w:rsidR="00533E44" w:rsidRPr="00533E44" w:rsidRDefault="00533E44" w:rsidP="00533E4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533E44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Project IRB Number:  </w:t>
      </w:r>
    </w:p>
    <w:p w14:paraId="0CA514BA" w14:textId="7EDB00C1" w:rsidR="00533E44" w:rsidRPr="00533E44" w:rsidRDefault="00533E44" w:rsidP="00533E4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533E44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PI: </w:t>
      </w:r>
    </w:p>
    <w:p w14:paraId="0E4AEE9B" w14:textId="3E200351" w:rsidR="00533E44" w:rsidRPr="00533E44" w:rsidRDefault="00533E44" w:rsidP="00533E4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533E44">
        <w:rPr>
          <w:rFonts w:ascii="Times New Roman" w:hAnsi="Times New Roman" w:cs="Times New Roman"/>
          <w:b/>
          <w:bCs/>
          <w:color w:val="000000"/>
          <w:sz w:val="28"/>
          <w:szCs w:val="28"/>
        </w:rPr>
        <w:t>I. Modification Summary</w:t>
      </w:r>
      <w:r w:rsidR="00B2518A">
        <w:rPr>
          <w:rFonts w:ascii="Times New Roman" w:hAnsi="Times New Roman" w:cs="Times New Roman"/>
          <w:b/>
          <w:bCs/>
          <w:color w:val="000000"/>
          <w:sz w:val="28"/>
          <w:szCs w:val="28"/>
        </w:rPr>
        <w:t>:</w:t>
      </w:r>
    </w:p>
    <w:p w14:paraId="6C7D3ED2" w14:textId="77777777" w:rsidR="00533E44" w:rsidRPr="00533E44" w:rsidRDefault="00533E44" w:rsidP="00533E4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533E44">
        <w:rPr>
          <w:rFonts w:ascii="Times New Roman" w:hAnsi="Times New Roman" w:cs="Times New Roman"/>
          <w:b/>
          <w:bCs/>
          <w:color w:val="000000"/>
          <w:sz w:val="28"/>
          <w:szCs w:val="28"/>
        </w:rPr>
        <w:t>Summary and Rationale:</w:t>
      </w:r>
    </w:p>
    <w:p w14:paraId="1BE0004B" w14:textId="77777777" w:rsidR="00533E44" w:rsidRPr="00533E44" w:rsidRDefault="00533E44" w:rsidP="00533E4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  <w:r w:rsidRPr="00533E44">
        <w:rPr>
          <w:rFonts w:ascii="Times New Roman" w:hAnsi="Times New Roman" w:cs="Times New Roman"/>
          <w:i/>
          <w:iCs/>
          <w:color w:val="000000"/>
          <w:sz w:val="28"/>
          <w:szCs w:val="28"/>
        </w:rPr>
        <w:t xml:space="preserve">Provide a summary of </w:t>
      </w:r>
      <w:r w:rsidRPr="00533E44"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  <w:t xml:space="preserve">and </w:t>
      </w:r>
      <w:r w:rsidRPr="00533E44">
        <w:rPr>
          <w:rFonts w:ascii="Times New Roman" w:hAnsi="Times New Roman" w:cs="Times New Roman"/>
          <w:i/>
          <w:iCs/>
          <w:color w:val="000000"/>
          <w:sz w:val="28"/>
          <w:szCs w:val="28"/>
        </w:rPr>
        <w:t>a rationale for the changes.</w:t>
      </w:r>
    </w:p>
    <w:p w14:paraId="432F0EF9" w14:textId="77777777" w:rsidR="00533E44" w:rsidRPr="00533E44" w:rsidRDefault="00533E44" w:rsidP="00533E4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8"/>
          <w:szCs w:val="28"/>
        </w:rPr>
      </w:pPr>
    </w:p>
    <w:p w14:paraId="4435310D" w14:textId="4C611352" w:rsidR="00533E44" w:rsidRPr="00533E44" w:rsidRDefault="00533E44" w:rsidP="00533E4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533E44">
        <w:rPr>
          <w:rFonts w:ascii="Times New Roman" w:hAnsi="Times New Roman" w:cs="Times New Roman"/>
          <w:b/>
          <w:bCs/>
          <w:color w:val="000000"/>
          <w:sz w:val="28"/>
          <w:szCs w:val="28"/>
        </w:rPr>
        <w:t>II. Study Status</w:t>
      </w:r>
    </w:p>
    <w:p w14:paraId="47A792F8" w14:textId="77777777" w:rsidR="00533E44" w:rsidRPr="00533E44" w:rsidRDefault="00533E44" w:rsidP="00533E4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533E44">
        <w:rPr>
          <w:rFonts w:ascii="Times New Roman" w:hAnsi="Times New Roman" w:cs="Times New Roman"/>
          <w:b/>
          <w:bCs/>
          <w:color w:val="000000"/>
          <w:sz w:val="28"/>
          <w:szCs w:val="28"/>
        </w:rPr>
        <w:t>Current Study Status:</w:t>
      </w:r>
    </w:p>
    <w:p w14:paraId="02BE065E" w14:textId="77777777" w:rsidR="00533E44" w:rsidRPr="00533E44" w:rsidRDefault="00533E44" w:rsidP="00533E4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  <w:r w:rsidRPr="00533E44">
        <w:rPr>
          <w:rFonts w:ascii="Times New Roman" w:hAnsi="Times New Roman" w:cs="Times New Roman"/>
          <w:i/>
          <w:iCs/>
          <w:color w:val="000000"/>
          <w:sz w:val="28"/>
          <w:szCs w:val="28"/>
        </w:rPr>
        <w:t>Current study status (check all that are true for activities involving this research at this institution/site).</w:t>
      </w:r>
    </w:p>
    <w:p w14:paraId="731B3F9D" w14:textId="452A6577" w:rsidR="00533E44" w:rsidRPr="00533E44" w:rsidRDefault="00B2518A" w:rsidP="00533E4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8"/>
          <w:szCs w:val="28"/>
        </w:rPr>
      </w:pPr>
      <w:sdt>
        <w:sdtPr>
          <w:rPr>
            <w:rFonts w:ascii="Proxima Nova" w:hAnsi="Proxima Nova"/>
            <w:sz w:val="28"/>
            <w:szCs w:val="28"/>
          </w:rPr>
          <w:id w:val="-8221924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33E44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533E44" w:rsidRPr="000B7A46">
        <w:rPr>
          <w:rFonts w:ascii="Proxima Nova" w:hAnsi="Proxima Nova"/>
          <w:sz w:val="28"/>
          <w:szCs w:val="28"/>
        </w:rPr>
        <w:tab/>
      </w:r>
      <w:r w:rsidR="00533E44" w:rsidRPr="00533E44">
        <w:rPr>
          <w:rFonts w:ascii="Times New Roman" w:hAnsi="Times New Roman" w:cs="Times New Roman"/>
          <w:color w:val="000000"/>
          <w:sz w:val="28"/>
          <w:szCs w:val="28"/>
        </w:rPr>
        <w:t xml:space="preserve"> Subjects are currently enrolled (describe): </w:t>
      </w:r>
    </w:p>
    <w:p w14:paraId="03909603" w14:textId="30EBC6C0" w:rsidR="00533E44" w:rsidRPr="00533E44" w:rsidRDefault="00B2518A" w:rsidP="00533E4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8"/>
          <w:szCs w:val="28"/>
        </w:rPr>
      </w:pPr>
      <w:sdt>
        <w:sdtPr>
          <w:rPr>
            <w:rFonts w:ascii="Proxima Nova" w:hAnsi="Proxima Nova"/>
            <w:sz w:val="28"/>
            <w:szCs w:val="28"/>
          </w:rPr>
          <w:id w:val="2513244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33E44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533E44" w:rsidRPr="000B7A46">
        <w:rPr>
          <w:rFonts w:ascii="Proxima Nova" w:hAnsi="Proxima Nova"/>
          <w:sz w:val="28"/>
          <w:szCs w:val="28"/>
        </w:rPr>
        <w:tab/>
      </w:r>
      <w:r w:rsidR="00533E44" w:rsidRPr="00533E44">
        <w:rPr>
          <w:rFonts w:ascii="Times New Roman" w:hAnsi="Times New Roman" w:cs="Times New Roman"/>
          <w:color w:val="000000"/>
          <w:sz w:val="28"/>
          <w:szCs w:val="28"/>
        </w:rPr>
        <w:t xml:space="preserve"> The research is permanently closed to enrollment of new subjects</w:t>
      </w:r>
    </w:p>
    <w:p w14:paraId="591BB179" w14:textId="63AD33AF" w:rsidR="00533E44" w:rsidRPr="00533E44" w:rsidRDefault="00B2518A" w:rsidP="00533E4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8"/>
          <w:szCs w:val="28"/>
        </w:rPr>
      </w:pPr>
      <w:sdt>
        <w:sdtPr>
          <w:rPr>
            <w:rFonts w:ascii="Proxima Nova" w:hAnsi="Proxima Nova"/>
            <w:sz w:val="28"/>
            <w:szCs w:val="28"/>
          </w:rPr>
          <w:id w:val="-10668798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33E44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533E44" w:rsidRPr="000B7A46">
        <w:rPr>
          <w:rFonts w:ascii="Proxima Nova" w:hAnsi="Proxima Nova"/>
          <w:sz w:val="28"/>
          <w:szCs w:val="28"/>
        </w:rPr>
        <w:tab/>
      </w:r>
      <w:r w:rsidR="00533E44" w:rsidRPr="00533E44">
        <w:rPr>
          <w:rFonts w:ascii="Times New Roman" w:hAnsi="Times New Roman" w:cs="Times New Roman"/>
          <w:color w:val="000000"/>
          <w:sz w:val="28"/>
          <w:szCs w:val="28"/>
        </w:rPr>
        <w:t xml:space="preserve"> All subjects have completed all research-related interventions and interactions including those</w:t>
      </w:r>
      <w:r w:rsidR="00533E44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533E44" w:rsidRPr="00533E44">
        <w:rPr>
          <w:rFonts w:ascii="Times New Roman" w:hAnsi="Times New Roman" w:cs="Times New Roman"/>
          <w:color w:val="000000"/>
          <w:sz w:val="28"/>
          <w:szCs w:val="28"/>
        </w:rPr>
        <w:t>related to long-term follow-up</w:t>
      </w:r>
    </w:p>
    <w:p w14:paraId="16746127" w14:textId="0FB3992C" w:rsidR="00533E44" w:rsidRPr="00533E44" w:rsidRDefault="00B2518A" w:rsidP="00533E4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8"/>
          <w:szCs w:val="28"/>
        </w:rPr>
      </w:pPr>
      <w:sdt>
        <w:sdtPr>
          <w:rPr>
            <w:rFonts w:ascii="Proxima Nova" w:hAnsi="Proxima Nova"/>
            <w:sz w:val="28"/>
            <w:szCs w:val="28"/>
          </w:rPr>
          <w:id w:val="18219203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33E44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533E44" w:rsidRPr="000B7A46">
        <w:rPr>
          <w:rFonts w:ascii="Proxima Nova" w:hAnsi="Proxima Nova"/>
          <w:sz w:val="28"/>
          <w:szCs w:val="28"/>
        </w:rPr>
        <w:tab/>
      </w:r>
      <w:r w:rsidR="00533E44" w:rsidRPr="00533E44">
        <w:rPr>
          <w:rFonts w:ascii="Times New Roman" w:hAnsi="Times New Roman" w:cs="Times New Roman"/>
          <w:color w:val="000000"/>
          <w:sz w:val="28"/>
          <w:szCs w:val="28"/>
        </w:rPr>
        <w:t xml:space="preserve"> All collection of information about the subjects that is both private and identifiable is complete</w:t>
      </w:r>
    </w:p>
    <w:p w14:paraId="1C78BF84" w14:textId="5A9614AE" w:rsidR="00533E44" w:rsidRPr="00533E44" w:rsidRDefault="00B2518A" w:rsidP="00533E4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8"/>
          <w:szCs w:val="28"/>
        </w:rPr>
      </w:pPr>
      <w:sdt>
        <w:sdtPr>
          <w:rPr>
            <w:rFonts w:ascii="Proxima Nova" w:hAnsi="Proxima Nova"/>
            <w:sz w:val="28"/>
            <w:szCs w:val="28"/>
          </w:rPr>
          <w:id w:val="-2674681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33E44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533E44" w:rsidRPr="000B7A46">
        <w:rPr>
          <w:rFonts w:ascii="Proxima Nova" w:hAnsi="Proxima Nova"/>
          <w:sz w:val="28"/>
          <w:szCs w:val="28"/>
        </w:rPr>
        <w:tab/>
      </w:r>
      <w:r w:rsidR="00533E44" w:rsidRPr="00533E44">
        <w:rPr>
          <w:rFonts w:ascii="Times New Roman" w:hAnsi="Times New Roman" w:cs="Times New Roman"/>
          <w:color w:val="000000"/>
          <w:sz w:val="28"/>
          <w:szCs w:val="28"/>
        </w:rPr>
        <w:t xml:space="preserve"> All analyses of information that is both private and identifiable are complete (Can be checked if</w:t>
      </w:r>
      <w:r w:rsidR="00533E44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533E44" w:rsidRPr="00533E44">
        <w:rPr>
          <w:rFonts w:ascii="Times New Roman" w:hAnsi="Times New Roman" w:cs="Times New Roman"/>
          <w:color w:val="000000"/>
          <w:sz w:val="28"/>
          <w:szCs w:val="28"/>
        </w:rPr>
        <w:t>another organization will do the analysis)</w:t>
      </w:r>
    </w:p>
    <w:p w14:paraId="2BB87ADF" w14:textId="4F39B2DD" w:rsidR="00533E44" w:rsidRPr="00533E44" w:rsidRDefault="00B2518A" w:rsidP="00533E4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8"/>
          <w:szCs w:val="28"/>
        </w:rPr>
      </w:pPr>
      <w:sdt>
        <w:sdtPr>
          <w:rPr>
            <w:rFonts w:ascii="Proxima Nova" w:hAnsi="Proxima Nova"/>
            <w:sz w:val="28"/>
            <w:szCs w:val="28"/>
          </w:rPr>
          <w:id w:val="-17904291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33E44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533E44" w:rsidRPr="000B7A46">
        <w:rPr>
          <w:rFonts w:ascii="Proxima Nova" w:hAnsi="Proxima Nova"/>
          <w:sz w:val="28"/>
          <w:szCs w:val="28"/>
        </w:rPr>
        <w:tab/>
      </w:r>
      <w:r w:rsidR="00533E44" w:rsidRPr="00533E44">
        <w:rPr>
          <w:rFonts w:ascii="Times New Roman" w:hAnsi="Times New Roman" w:cs="Times New Roman"/>
          <w:color w:val="000000"/>
          <w:sz w:val="28"/>
          <w:szCs w:val="28"/>
        </w:rPr>
        <w:t xml:space="preserve"> Not Applicable</w:t>
      </w:r>
    </w:p>
    <w:p w14:paraId="649C3F43" w14:textId="77777777" w:rsidR="00533E44" w:rsidRPr="00533E44" w:rsidRDefault="00533E44" w:rsidP="00533E4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8"/>
          <w:szCs w:val="28"/>
        </w:rPr>
      </w:pPr>
    </w:p>
    <w:p w14:paraId="14E68D85" w14:textId="77777777" w:rsidR="00533E44" w:rsidRPr="00533E44" w:rsidRDefault="00533E44" w:rsidP="00533E4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533E44">
        <w:rPr>
          <w:rFonts w:ascii="Times New Roman" w:hAnsi="Times New Roman" w:cs="Times New Roman"/>
          <w:b/>
          <w:bCs/>
          <w:color w:val="000000"/>
          <w:sz w:val="28"/>
          <w:szCs w:val="28"/>
        </w:rPr>
        <w:t>III. Subject Notification</w:t>
      </w:r>
    </w:p>
    <w:p w14:paraId="6BCFF46B" w14:textId="77777777" w:rsidR="00533E44" w:rsidRPr="00533E44" w:rsidRDefault="00533E44" w:rsidP="00533E4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533E44">
        <w:rPr>
          <w:rFonts w:ascii="Times New Roman" w:hAnsi="Times New Roman" w:cs="Times New Roman"/>
          <w:b/>
          <w:bCs/>
          <w:color w:val="000000"/>
          <w:sz w:val="28"/>
          <w:szCs w:val="28"/>
        </w:rPr>
        <w:t>Subjects Notified:</w:t>
      </w:r>
    </w:p>
    <w:p w14:paraId="23E09A32" w14:textId="77777777" w:rsidR="00533E44" w:rsidRPr="00533E44" w:rsidRDefault="00533E44" w:rsidP="00533E4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  <w:r w:rsidRPr="00533E44">
        <w:rPr>
          <w:rFonts w:ascii="Times New Roman" w:hAnsi="Times New Roman" w:cs="Times New Roman"/>
          <w:i/>
          <w:iCs/>
          <w:color w:val="000000"/>
          <w:sz w:val="28"/>
          <w:szCs w:val="28"/>
        </w:rPr>
        <w:t>Check all that are true</w:t>
      </w:r>
    </w:p>
    <w:p w14:paraId="7A88243C" w14:textId="4567A347" w:rsidR="00533E44" w:rsidRPr="00533E44" w:rsidRDefault="00B2518A" w:rsidP="00533E4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8"/>
          <w:szCs w:val="28"/>
        </w:rPr>
      </w:pPr>
      <w:sdt>
        <w:sdtPr>
          <w:rPr>
            <w:rFonts w:ascii="Proxima Nova" w:hAnsi="Proxima Nova"/>
            <w:sz w:val="28"/>
            <w:szCs w:val="28"/>
          </w:rPr>
          <w:id w:val="-4174105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33E44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533E44" w:rsidRPr="000B7A46">
        <w:rPr>
          <w:rFonts w:ascii="Proxima Nova" w:hAnsi="Proxima Nova"/>
          <w:sz w:val="28"/>
          <w:szCs w:val="28"/>
        </w:rPr>
        <w:tab/>
      </w:r>
      <w:r w:rsidR="00533E44" w:rsidRPr="00533E44">
        <w:rPr>
          <w:rFonts w:ascii="Times New Roman" w:hAnsi="Times New Roman" w:cs="Times New Roman"/>
          <w:color w:val="000000"/>
          <w:sz w:val="28"/>
          <w:szCs w:val="28"/>
        </w:rPr>
        <w:t xml:space="preserve"> Current subjects will be notified of these changes</w:t>
      </w:r>
    </w:p>
    <w:p w14:paraId="53E31B37" w14:textId="2F2184F1" w:rsidR="00533E44" w:rsidRPr="00533E44" w:rsidRDefault="00B2518A" w:rsidP="00533E4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8"/>
          <w:szCs w:val="28"/>
        </w:rPr>
      </w:pPr>
      <w:sdt>
        <w:sdtPr>
          <w:rPr>
            <w:rFonts w:ascii="Proxima Nova" w:hAnsi="Proxima Nova"/>
            <w:sz w:val="28"/>
            <w:szCs w:val="28"/>
          </w:rPr>
          <w:id w:val="17426080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33E44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533E44" w:rsidRPr="000B7A46">
        <w:rPr>
          <w:rFonts w:ascii="Proxima Nova" w:hAnsi="Proxima Nova"/>
          <w:sz w:val="28"/>
          <w:szCs w:val="28"/>
        </w:rPr>
        <w:tab/>
      </w:r>
      <w:r w:rsidR="00533E44" w:rsidRPr="00533E44">
        <w:rPr>
          <w:rFonts w:ascii="Times New Roman" w:hAnsi="Times New Roman" w:cs="Times New Roman"/>
          <w:color w:val="000000"/>
          <w:sz w:val="28"/>
          <w:szCs w:val="28"/>
        </w:rPr>
        <w:t xml:space="preserve"> Former subjects will be notified of these changes</w:t>
      </w:r>
    </w:p>
    <w:p w14:paraId="4A97EBEA" w14:textId="14815427" w:rsidR="00533E44" w:rsidRPr="00533E44" w:rsidRDefault="00B2518A" w:rsidP="00533E4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8"/>
          <w:szCs w:val="28"/>
        </w:rPr>
      </w:pPr>
      <w:sdt>
        <w:sdtPr>
          <w:rPr>
            <w:rFonts w:ascii="Proxima Nova" w:hAnsi="Proxima Nova"/>
            <w:sz w:val="28"/>
            <w:szCs w:val="28"/>
          </w:rPr>
          <w:id w:val="17435160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33E44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533E44" w:rsidRPr="000B7A46">
        <w:rPr>
          <w:rFonts w:ascii="Proxima Nova" w:hAnsi="Proxima Nova"/>
          <w:sz w:val="28"/>
          <w:szCs w:val="28"/>
        </w:rPr>
        <w:tab/>
      </w:r>
      <w:r w:rsidR="00533E44" w:rsidRPr="00533E44">
        <w:rPr>
          <w:rFonts w:ascii="Times New Roman" w:hAnsi="Times New Roman" w:cs="Times New Roman"/>
          <w:color w:val="000000"/>
          <w:sz w:val="28"/>
          <w:szCs w:val="28"/>
        </w:rPr>
        <w:t xml:space="preserve"> Not Applicable</w:t>
      </w:r>
    </w:p>
    <w:p w14:paraId="0F61F56B" w14:textId="77777777" w:rsidR="00533E44" w:rsidRPr="00533E44" w:rsidRDefault="00533E44" w:rsidP="00533E4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8"/>
          <w:szCs w:val="28"/>
        </w:rPr>
      </w:pPr>
    </w:p>
    <w:p w14:paraId="41424F2B" w14:textId="77777777" w:rsidR="00533E44" w:rsidRPr="00533E44" w:rsidRDefault="00533E44" w:rsidP="00533E4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533E44">
        <w:rPr>
          <w:rFonts w:ascii="Times New Roman" w:hAnsi="Times New Roman" w:cs="Times New Roman"/>
          <w:b/>
          <w:bCs/>
          <w:color w:val="000000"/>
          <w:sz w:val="28"/>
          <w:szCs w:val="28"/>
        </w:rPr>
        <w:t>Subject Notification Explanation:</w:t>
      </w:r>
    </w:p>
    <w:p w14:paraId="27E3F253" w14:textId="3C10C25E" w:rsidR="00533E44" w:rsidRPr="00533E44" w:rsidRDefault="00533E44" w:rsidP="00533E4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  <w:r w:rsidRPr="00533E44">
        <w:rPr>
          <w:rFonts w:ascii="Times New Roman" w:hAnsi="Times New Roman" w:cs="Times New Roman"/>
          <w:i/>
          <w:iCs/>
          <w:color w:val="000000"/>
          <w:sz w:val="28"/>
          <w:szCs w:val="28"/>
        </w:rPr>
        <w:t>Provide a description of how the notification will occur.</w:t>
      </w:r>
    </w:p>
    <w:p w14:paraId="69FD6856" w14:textId="3998A36E" w:rsidR="00533E44" w:rsidRPr="00533E44" w:rsidRDefault="00533E44" w:rsidP="00533E4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</w:p>
    <w:p w14:paraId="76E8DBF9" w14:textId="4F962CDB" w:rsidR="008B0A6A" w:rsidRPr="00533E44" w:rsidRDefault="008B0A6A" w:rsidP="00533E4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sectPr w:rsidR="008B0A6A" w:rsidRPr="00533E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wMbEwMjIzNzazNDJQ0lEKTi0uzszPAykwrAUAYWjgWCwAAAA="/>
  </w:docVars>
  <w:rsids>
    <w:rsidRoot w:val="00533E44"/>
    <w:rsid w:val="00533E44"/>
    <w:rsid w:val="008B0A6A"/>
    <w:rsid w:val="00B25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8002C9"/>
  <w15:chartTrackingRefBased/>
  <w15:docId w15:val="{15500F5C-C2F0-4335-91C7-E1BB7602E6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13" ma:contentTypeDescription="Create a new document." ma:contentTypeScope="" ma:versionID="7de899ed04c87763e1aa9f9d09f7f7c5">
  <xsd:schema xmlns:xsd="http://www.w3.org/2001/XMLSchema" xmlns:xs="http://www.w3.org/2001/XMLSchema" xmlns:p="http://schemas.microsoft.com/office/2006/metadata/properties" xmlns:ns1="http://schemas.microsoft.com/sharepoint/v3" xmlns:ns2="80eb15a4-c391-41b2-8961-8c36bd9b92f9" xmlns:ns3="97bf979c-4641-42ca-857e-43b6aab965bc" targetNamespace="http://schemas.microsoft.com/office/2006/metadata/properties" ma:root="true" ma:fieldsID="5544ab1f009aa5876e05a19ca0ced230" ns1:_="" ns2:_="" ns3:_="">
    <xsd:import namespace="http://schemas.microsoft.com/sharepoint/v3"/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1289433-D7EC-4779-9598-9C591DE5E5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0eb15a4-c391-41b2-8961-8c36bd9b92f9"/>
    <ds:schemaRef ds:uri="97bf979c-4641-42ca-857e-43b6aab965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5A8A83-A2AF-40A7-89B4-548822BB5D2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83B76CB8-DD0E-4728-9794-C6EC88B69D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71</Words>
  <Characters>979</Characters>
  <Application>Microsoft Office Word</Application>
  <DocSecurity>0</DocSecurity>
  <Lines>8</Lines>
  <Paragraphs>2</Paragraphs>
  <ScaleCrop>false</ScaleCrop>
  <Company/>
  <LinksUpToDate>false</LinksUpToDate>
  <CharactersWithSpaces>1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na Goncalves Araujo</dc:creator>
  <cp:keywords/>
  <dc:description/>
  <cp:lastModifiedBy>Leana Goncalves Araujo</cp:lastModifiedBy>
  <cp:revision>2</cp:revision>
  <dcterms:created xsi:type="dcterms:W3CDTF">2022-05-13T16:42:00Z</dcterms:created>
  <dcterms:modified xsi:type="dcterms:W3CDTF">2022-09-07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CCF667FE88BD41B4BDFCCD828BEF64</vt:lpwstr>
  </property>
</Properties>
</file>